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0c5010 de 17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7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0c5010</w:t>
        </w:r>
      </w:hyperlink>
      <w:r>
        <w:t xml:space="preserve"> </w:t>
      </w:r>
      <w:r>
        <w:t xml:space="preserve">del October 1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c5010 del 17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20c5010942e92b7ee2f110f388e4a03314cf34f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20c5010942e92b7ee2f110f388e4a03314cf34f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7T13:09:47Z</dcterms:created>
  <dcterms:modified xsi:type="dcterms:W3CDTF">2023-10-17T13: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